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71E" w:rsidRDefault="000C1199" w:rsidP="003B70DE">
      <w:pPr>
        <w:spacing w:after="0" w:line="240" w:lineRule="auto"/>
        <w:jc w:val="center"/>
        <w:rPr>
          <w:rFonts w:ascii="IranNastaliq" w:hAnsi="IranNastaliq" w:cs="IranNastaliq"/>
          <w:sz w:val="44"/>
          <w:szCs w:val="44"/>
        </w:rPr>
      </w:pPr>
      <w:r>
        <w:rPr>
          <w:rFonts w:ascii="IranNastaliq" w:hAnsi="IranNastaliq" w:cs="IranNastaliq"/>
          <w:noProof/>
          <w:sz w:val="44"/>
          <w:szCs w:val="44"/>
          <w:lang w:bidi="ar-SA"/>
        </w:rPr>
        <w:drawing>
          <wp:inline distT="0" distB="0" distL="0" distR="0">
            <wp:extent cx="868680" cy="1249227"/>
            <wp:effectExtent l="0" t="0" r="7620" b="8255"/>
            <wp:docPr id="1" name="Picture 0" descr="Birjand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rjandu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126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02C" w:rsidRPr="000C1199" w:rsidRDefault="000C1199" w:rsidP="009C4CCB">
      <w:pPr>
        <w:spacing w:after="0" w:line="240" w:lineRule="auto"/>
        <w:jc w:val="center"/>
        <w:rPr>
          <w:rFonts w:ascii="IranNastaliq" w:hAnsi="IranNastaliq" w:cs="IranNastaliq"/>
          <w:sz w:val="32"/>
          <w:szCs w:val="32"/>
          <w:rtl/>
        </w:rPr>
      </w:pPr>
      <w:r w:rsidRPr="000C1199">
        <w:rPr>
          <w:rFonts w:ascii="IranNastaliq" w:hAnsi="IranNastaliq" w:cs="IranNastaliq"/>
          <w:sz w:val="36"/>
          <w:szCs w:val="36"/>
          <w:rtl/>
        </w:rPr>
        <w:t>دانشکده</w:t>
      </w:r>
      <w:r w:rsidR="00D47489" w:rsidRPr="00D47489">
        <w:rPr>
          <w:rFonts w:ascii="IranNastaliq" w:hAnsi="IranNastaliq" w:cs="IranNastaliq" w:hint="cs"/>
          <w:sz w:val="36"/>
          <w:szCs w:val="36"/>
          <w:rtl/>
        </w:rPr>
        <w:t xml:space="preserve"> مهندسی معدن، عمران و شیمی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-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گروه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مهندسی</w:t>
      </w:r>
      <w:r w:rsidR="009C4CCB">
        <w:rPr>
          <w:rFonts w:ascii="IranNastaliq" w:hAnsi="IranNastaliq" w:cs="IranNastaliq" w:hint="cs"/>
          <w:sz w:val="36"/>
          <w:szCs w:val="36"/>
          <w:rtl/>
        </w:rPr>
        <w:t xml:space="preserve"> پلیمر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   </w:t>
      </w:r>
    </w:p>
    <w:tbl>
      <w:tblPr>
        <w:tblStyle w:val="TableGrid"/>
        <w:bidiVisual/>
        <w:tblW w:w="971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1102"/>
        <w:gridCol w:w="1304"/>
        <w:gridCol w:w="47"/>
        <w:gridCol w:w="1228"/>
        <w:gridCol w:w="245"/>
        <w:gridCol w:w="1470"/>
        <w:gridCol w:w="362"/>
        <w:gridCol w:w="2132"/>
        <w:gridCol w:w="1013"/>
      </w:tblGrid>
      <w:tr w:rsidR="008E6530" w:rsidTr="009C4CCB">
        <w:trPr>
          <w:trHeight w:val="764"/>
          <w:jc w:val="center"/>
        </w:trPr>
        <w:tc>
          <w:tcPr>
            <w:tcW w:w="9713" w:type="dxa"/>
            <w:gridSpan w:val="10"/>
            <w:shd w:val="clear" w:color="auto" w:fill="E5B8B7" w:themeFill="accent2" w:themeFillTint="66"/>
            <w:vAlign w:val="center"/>
          </w:tcPr>
          <w:p w:rsidR="008E6530" w:rsidRPr="000C1199" w:rsidRDefault="00275244" w:rsidP="00275244">
            <w:pPr>
              <w:jc w:val="center"/>
              <w:rPr>
                <w:rFonts w:ascii="IranNastaliq" w:hAnsi="IranNastaliq" w:cs="B Zar"/>
                <w:b/>
                <w:bCs/>
                <w:sz w:val="36"/>
                <w:szCs w:val="36"/>
              </w:rPr>
            </w:pPr>
            <w:r w:rsidRPr="00275244"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>مهندسی و علم مواد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 xml:space="preserve"> </w:t>
            </w:r>
          </w:p>
        </w:tc>
      </w:tr>
      <w:tr w:rsidR="000C1199" w:rsidTr="00492A57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980E62">
              <w:rPr>
                <w:rFonts w:cs="B Nazanin" w:hint="cs"/>
                <w:sz w:val="28"/>
                <w:szCs w:val="28"/>
                <w:rtl/>
              </w:rPr>
              <w:t xml:space="preserve">نوع واحد: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>نظری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0C1199" w:rsidRPr="00980E62" w:rsidRDefault="000C1199" w:rsidP="009937FB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تعداد واحد: </w:t>
            </w:r>
            <w:r w:rsidR="009937FB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قطع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کارشناسی</w:t>
            </w:r>
          </w:p>
        </w:tc>
      </w:tr>
      <w:tr w:rsidR="000C1199" w:rsidTr="00492A57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09659D" w:rsidRPr="00980E62" w:rsidRDefault="000C1199" w:rsidP="00275244">
            <w:pPr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کد درس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275244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0C1199" w:rsidRPr="00980E62" w:rsidRDefault="000C1199" w:rsidP="004E1FD7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پیش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4E1FD7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هم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09659D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</w:tr>
      <w:tr w:rsidR="000C1199" w:rsidTr="00492A57">
        <w:trPr>
          <w:trHeight w:val="142"/>
          <w:jc w:val="center"/>
        </w:trPr>
        <w:tc>
          <w:tcPr>
            <w:tcW w:w="4736" w:type="dxa"/>
            <w:gridSpan w:val="6"/>
            <w:tcBorders>
              <w:right w:val="double" w:sz="4" w:space="0" w:color="auto"/>
            </w:tcBorders>
          </w:tcPr>
          <w:p w:rsidR="000C1199" w:rsidRPr="00980E62" w:rsidRDefault="000C1199" w:rsidP="009C4CCB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نام مدرس: </w:t>
            </w:r>
            <w:r w:rsidR="009C4CCB">
              <w:rPr>
                <w:rFonts w:cs="B Nazanin" w:hint="cs"/>
                <w:sz w:val="28"/>
                <w:szCs w:val="28"/>
                <w:rtl/>
              </w:rPr>
              <w:t>رویا جهانشاهی</w:t>
            </w:r>
          </w:p>
        </w:tc>
        <w:tc>
          <w:tcPr>
            <w:tcW w:w="4977" w:type="dxa"/>
            <w:gridSpan w:val="4"/>
            <w:tcBorders>
              <w:left w:val="double" w:sz="4" w:space="0" w:color="auto"/>
            </w:tcBorders>
            <w:vAlign w:val="center"/>
          </w:tcPr>
          <w:p w:rsidR="000C1199" w:rsidRPr="000C1199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0C1199">
              <w:rPr>
                <w:rFonts w:cs="B Nazanin" w:hint="cs"/>
                <w:sz w:val="28"/>
                <w:szCs w:val="28"/>
                <w:rtl/>
              </w:rPr>
              <w:t>ایمیل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9C4CCB" w:rsidRPr="009C4CCB">
              <w:rPr>
                <w:rFonts w:ascii="Times New Roman" w:hAnsi="Times New Roman" w:cs="Times New Roman"/>
                <w:sz w:val="24"/>
                <w:szCs w:val="24"/>
              </w:rPr>
              <w:t>roya.jahanshahi@birjandut.ac.ir</w:t>
            </w:r>
          </w:p>
        </w:tc>
      </w:tr>
      <w:tr w:rsidR="000C1199" w:rsidTr="009C4CCB">
        <w:trPr>
          <w:trHeight w:val="132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مراجع و منابع</w:t>
            </w:r>
          </w:p>
        </w:tc>
      </w:tr>
      <w:tr w:rsidR="000241FD" w:rsidTr="00492A57">
        <w:trPr>
          <w:trHeight w:val="250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</w:tcPr>
          <w:p w:rsidR="000241FD" w:rsidRPr="00365013" w:rsidRDefault="000241FD" w:rsidP="000241F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ام کتاب</w:t>
            </w:r>
          </w:p>
        </w:tc>
      </w:tr>
      <w:tr w:rsidR="000241FD" w:rsidTr="00492A57">
        <w:trPr>
          <w:trHeight w:val="146"/>
          <w:jc w:val="center"/>
        </w:trPr>
        <w:tc>
          <w:tcPr>
            <w:tcW w:w="9713" w:type="dxa"/>
            <w:gridSpan w:val="10"/>
            <w:tcBorders>
              <w:top w:val="sing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:rsidR="00A87106" w:rsidRDefault="00A87106" w:rsidP="00B97780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bookmarkStart w:id="0" w:name="_GoBack"/>
            <w:r w:rsidRPr="00BA7E6A">
              <w:drawing>
                <wp:anchor distT="0" distB="0" distL="114300" distR="114300" simplePos="0" relativeHeight="251659264" behindDoc="0" locked="0" layoutInCell="1" allowOverlap="1" wp14:anchorId="5B646B6E" wp14:editId="367A45F6">
                  <wp:simplePos x="0" y="0"/>
                  <wp:positionH relativeFrom="column">
                    <wp:posOffset>54610</wp:posOffset>
                  </wp:positionH>
                  <wp:positionV relativeFrom="paragraph">
                    <wp:posOffset>97155</wp:posOffset>
                  </wp:positionV>
                  <wp:extent cx="5897880" cy="1299210"/>
                  <wp:effectExtent l="0" t="0" r="7620" b="0"/>
                  <wp:wrapNone/>
                  <wp:docPr id="26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2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13" t="32327" r="15094" b="98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97880" cy="1299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BA7E6A">
              <w:drawing>
                <wp:anchor distT="0" distB="0" distL="114300" distR="114300" simplePos="0" relativeHeight="251661312" behindDoc="0" locked="0" layoutInCell="1" allowOverlap="1" wp14:anchorId="3CE2DB89" wp14:editId="660CEC1C">
                  <wp:simplePos x="0" y="0"/>
                  <wp:positionH relativeFrom="column">
                    <wp:posOffset>64135</wp:posOffset>
                  </wp:positionH>
                  <wp:positionV relativeFrom="paragraph">
                    <wp:posOffset>100330</wp:posOffset>
                  </wp:positionV>
                  <wp:extent cx="4874260" cy="764540"/>
                  <wp:effectExtent l="0" t="0" r="2540" b="0"/>
                  <wp:wrapNone/>
                  <wp:docPr id="2662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28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4260" cy="764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0241FD" w:rsidRDefault="000241FD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  <w:p w:rsidR="00A87106" w:rsidRPr="008A6EAE" w:rsidRDefault="00A87106" w:rsidP="00A87106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</w:p>
        </w:tc>
      </w:tr>
      <w:bookmarkEnd w:id="0"/>
      <w:tr w:rsidR="000C1199" w:rsidTr="009C4CCB">
        <w:trPr>
          <w:trHeight w:val="142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  <w:shd w:val="clear" w:color="auto" w:fill="E5B8B7" w:themeFill="accent2" w:themeFillTint="6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رئوس مطالب</w:t>
            </w:r>
          </w:p>
        </w:tc>
      </w:tr>
      <w:tr w:rsidR="000C1199" w:rsidTr="00492A57">
        <w:trPr>
          <w:trHeight w:val="66"/>
          <w:jc w:val="center"/>
        </w:trPr>
        <w:tc>
          <w:tcPr>
            <w:tcW w:w="810" w:type="dxa"/>
            <w:tcBorders>
              <w:top w:val="single" w:sz="4" w:space="0" w:color="000000" w:themeColor="text1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5859F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75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</w:t>
            </w:r>
          </w:p>
        </w:tc>
        <w:tc>
          <w:tcPr>
            <w:tcW w:w="2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492A5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عداد </w:t>
            </w:r>
            <w:r w:rsidR="00492A57">
              <w:rPr>
                <w:rFonts w:cs="B Nazanin" w:hint="cs"/>
                <w:b/>
                <w:bCs/>
                <w:sz w:val="24"/>
                <w:szCs w:val="24"/>
                <w:rtl/>
              </w:rPr>
              <w:t>جلسات</w:t>
            </w:r>
          </w:p>
        </w:tc>
        <w:tc>
          <w:tcPr>
            <w:tcW w:w="1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0C1199" w:rsidTr="001D041E">
        <w:trPr>
          <w:trHeight w:val="426"/>
          <w:jc w:val="center"/>
        </w:trPr>
        <w:tc>
          <w:tcPr>
            <w:tcW w:w="810" w:type="dxa"/>
            <w:tcBorders>
              <w:top w:val="single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5859F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758" w:type="dxa"/>
            <w:gridSpan w:val="7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303336" w:rsidRDefault="005F3AC7" w:rsidP="005F3AC7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5F3AC7">
              <w:rPr>
                <w:rFonts w:cs="B Nazanin"/>
                <w:sz w:val="24"/>
                <w:szCs w:val="24"/>
                <w:rtl/>
              </w:rPr>
              <w:t>مقدمه‌ای بر علم مواد: طبقه‌بندی مواد مهندسی، اهمیت انتخاب ماده مناسب در طراحی و ساخت</w:t>
            </w:r>
          </w:p>
        </w:tc>
        <w:tc>
          <w:tcPr>
            <w:tcW w:w="21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1D041E" w:rsidP="004E16C1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16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5859F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303336" w:rsidRDefault="0059394B" w:rsidP="0059394B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>
              <w:rPr>
                <w:rFonts w:cs="B Nazanin" w:hint="cs"/>
                <w:sz w:val="24"/>
                <w:szCs w:val="24"/>
                <w:rtl/>
                <w:lang w:bidi="ar-SA"/>
              </w:rPr>
              <w:t>سا</w:t>
            </w:r>
            <w:r w:rsidRPr="0059394B">
              <w:rPr>
                <w:rFonts w:cs="B Nazanin"/>
                <w:sz w:val="24"/>
                <w:szCs w:val="24"/>
                <w:rtl/>
                <w:lang w:bidi="ar-SA"/>
              </w:rPr>
              <w:t>ختار اتمی و پیوندهای بین اتمی: بررسی انواع پیوندها شامل یونی، کووالانسی، فلزی و نیروهای بین‌مولکول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492A57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E5493" w:rsidTr="00492A57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Default="00BB7270" w:rsidP="005859F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Pr="004E16C1" w:rsidRDefault="0059394B" w:rsidP="003C59B1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59394B">
              <w:rPr>
                <w:rFonts w:cs="B Nazanin"/>
                <w:sz w:val="24"/>
                <w:szCs w:val="24"/>
                <w:rtl/>
                <w:lang w:bidi="ar-SA"/>
              </w:rPr>
              <w:t>ساختار بلور</w:t>
            </w:r>
            <w:r w:rsidRPr="0059394B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59394B">
              <w:rPr>
                <w:rFonts w:cs="B Nazanin"/>
                <w:sz w:val="24"/>
                <w:szCs w:val="24"/>
                <w:rtl/>
                <w:lang w:bidi="ar-SA"/>
              </w:rPr>
              <w:t xml:space="preserve"> مواد جامد: معرف</w:t>
            </w:r>
            <w:r w:rsidRPr="0059394B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59394B">
              <w:rPr>
                <w:rFonts w:cs="B Nazanin"/>
                <w:sz w:val="24"/>
                <w:szCs w:val="24"/>
                <w:rtl/>
                <w:lang w:bidi="ar-SA"/>
              </w:rPr>
              <w:t xml:space="preserve"> شبکه‌ها</w:t>
            </w:r>
            <w:r w:rsidRPr="0059394B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59394B">
              <w:rPr>
                <w:rFonts w:cs="B Nazanin"/>
                <w:sz w:val="24"/>
                <w:szCs w:val="24"/>
                <w:rtl/>
                <w:lang w:bidi="ar-SA"/>
              </w:rPr>
              <w:t xml:space="preserve"> کر</w:t>
            </w:r>
            <w:r w:rsidRPr="0059394B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59394B">
              <w:rPr>
                <w:rFonts w:cs="B Nazanin" w:hint="eastAsia"/>
                <w:sz w:val="24"/>
                <w:szCs w:val="24"/>
                <w:rtl/>
                <w:lang w:bidi="ar-SA"/>
              </w:rPr>
              <w:t>ستال</w:t>
            </w:r>
            <w:r w:rsidRPr="0059394B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59394B">
              <w:rPr>
                <w:rFonts w:cs="B Nazanin" w:hint="eastAsia"/>
                <w:sz w:val="24"/>
                <w:szCs w:val="24"/>
                <w:rtl/>
                <w:lang w:bidi="ar-SA"/>
              </w:rPr>
              <w:t>،</w:t>
            </w:r>
            <w:r w:rsidRPr="0059394B">
              <w:rPr>
                <w:rFonts w:cs="B Nazanin"/>
                <w:sz w:val="24"/>
                <w:szCs w:val="24"/>
                <w:rtl/>
                <w:lang w:bidi="ar-SA"/>
              </w:rPr>
              <w:t xml:space="preserve"> سلول واحد، پارامترها</w:t>
            </w:r>
            <w:r w:rsidRPr="0059394B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59394B">
              <w:rPr>
                <w:rFonts w:cs="B Nazanin"/>
                <w:sz w:val="24"/>
                <w:szCs w:val="24"/>
                <w:rtl/>
                <w:lang w:bidi="ar-SA"/>
              </w:rPr>
              <w:t xml:space="preserve"> شبکه و چ</w:t>
            </w:r>
            <w:r w:rsidRPr="0059394B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59394B">
              <w:rPr>
                <w:rFonts w:cs="B Nazanin" w:hint="eastAsia"/>
                <w:sz w:val="24"/>
                <w:szCs w:val="24"/>
                <w:rtl/>
                <w:lang w:bidi="ar-SA"/>
              </w:rPr>
              <w:t>دمان</w:t>
            </w:r>
            <w:r w:rsidRPr="0059394B">
              <w:rPr>
                <w:rFonts w:cs="B Nazanin"/>
                <w:sz w:val="24"/>
                <w:szCs w:val="24"/>
                <w:rtl/>
                <w:lang w:bidi="ar-SA"/>
              </w:rPr>
              <w:t xml:space="preserve"> اتم‌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Default="005C7D6B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CE5493" w:rsidRPr="00AC0546" w:rsidRDefault="00CE5493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Default="00BB7270" w:rsidP="005859F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Pr="004E16C1" w:rsidRDefault="0059394B" w:rsidP="0059394B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59394B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59394B">
              <w:rPr>
                <w:rFonts w:cs="B Nazanin"/>
                <w:sz w:val="24"/>
                <w:szCs w:val="24"/>
                <w:rtl/>
                <w:lang w:bidi="ar-SA"/>
              </w:rPr>
              <w:t>نواقص بلوری: بررسی نواقص نقطه‌ای، خطی، سطحی و حجمی و تأثیر آن‌ها بر خواص فیزیکی و مکانیک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Default="005C7D6B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BB7270" w:rsidRPr="00AC0546" w:rsidRDefault="00BB7270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BB7270" w:rsidP="005859F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Default="00AD09D1" w:rsidP="00537D47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AD09D1">
              <w:rPr>
                <w:rFonts w:cs="B Nazanin"/>
                <w:sz w:val="24"/>
                <w:szCs w:val="24"/>
                <w:rtl/>
                <w:lang w:bidi="ar-SA"/>
              </w:rPr>
              <w:t>خواص مکان</w:t>
            </w:r>
            <w:r w:rsidRPr="00AD09D1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AD09D1">
              <w:rPr>
                <w:rFonts w:cs="B Nazanin" w:hint="eastAsia"/>
                <w:sz w:val="24"/>
                <w:szCs w:val="24"/>
                <w:rtl/>
                <w:lang w:bidi="ar-SA"/>
              </w:rPr>
              <w:t>ک</w:t>
            </w:r>
            <w:r w:rsidRPr="00AD09D1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AD09D1">
              <w:rPr>
                <w:rFonts w:cs="B Nazanin"/>
                <w:sz w:val="24"/>
                <w:szCs w:val="24"/>
                <w:rtl/>
                <w:lang w:bidi="ar-SA"/>
              </w:rPr>
              <w:t xml:space="preserve"> مواد </w:t>
            </w:r>
            <w:r w:rsidRPr="00AD09D1"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>–</w:t>
            </w:r>
            <w:r w:rsidRPr="00AD09D1">
              <w:rPr>
                <w:rFonts w:cs="B Nazanin"/>
                <w:sz w:val="24"/>
                <w:szCs w:val="24"/>
                <w:rtl/>
                <w:lang w:bidi="ar-SA"/>
              </w:rPr>
              <w:t xml:space="preserve"> </w:t>
            </w:r>
            <w:r w:rsidRPr="00AD09D1">
              <w:rPr>
                <w:rFonts w:cs="B Nazanin" w:hint="cs"/>
                <w:sz w:val="24"/>
                <w:szCs w:val="24"/>
                <w:rtl/>
                <w:lang w:bidi="ar-SA"/>
              </w:rPr>
              <w:t>بخش</w:t>
            </w:r>
            <w:r w:rsidRPr="00AD09D1">
              <w:rPr>
                <w:rFonts w:cs="B Nazanin"/>
                <w:sz w:val="24"/>
                <w:szCs w:val="24"/>
                <w:rtl/>
                <w:lang w:bidi="ar-SA"/>
              </w:rPr>
              <w:t xml:space="preserve"> </w:t>
            </w:r>
            <w:r w:rsidRPr="00AD09D1">
              <w:rPr>
                <w:rFonts w:cs="B Nazanin" w:hint="cs"/>
                <w:sz w:val="24"/>
                <w:szCs w:val="24"/>
                <w:rtl/>
                <w:lang w:bidi="ar-SA"/>
              </w:rPr>
              <w:t>اول</w:t>
            </w:r>
            <w:r w:rsidRPr="00AD09D1">
              <w:rPr>
                <w:rFonts w:cs="B Nazanin"/>
                <w:sz w:val="24"/>
                <w:szCs w:val="24"/>
                <w:rtl/>
                <w:lang w:bidi="ar-SA"/>
              </w:rPr>
              <w:t xml:space="preserve">: </w:t>
            </w:r>
            <w:r w:rsidRPr="00AD09D1">
              <w:rPr>
                <w:rFonts w:cs="B Nazanin" w:hint="cs"/>
                <w:sz w:val="24"/>
                <w:szCs w:val="24"/>
                <w:rtl/>
                <w:lang w:bidi="ar-SA"/>
              </w:rPr>
              <w:t>تعری</w:t>
            </w:r>
            <w:r w:rsidRPr="00AD09D1">
              <w:rPr>
                <w:rFonts w:cs="B Nazanin" w:hint="eastAsia"/>
                <w:sz w:val="24"/>
                <w:szCs w:val="24"/>
                <w:rtl/>
                <w:lang w:bidi="ar-SA"/>
              </w:rPr>
              <w:t>ف</w:t>
            </w:r>
            <w:r w:rsidRPr="00AD09D1">
              <w:rPr>
                <w:rFonts w:cs="B Nazanin"/>
                <w:sz w:val="24"/>
                <w:szCs w:val="24"/>
                <w:rtl/>
                <w:lang w:bidi="ar-SA"/>
              </w:rPr>
              <w:t xml:space="preserve"> تنش و کرنش، مدول </w:t>
            </w:r>
            <w:r w:rsidRPr="00AD09D1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AD09D1">
              <w:rPr>
                <w:rFonts w:cs="B Nazanin" w:hint="eastAsia"/>
                <w:sz w:val="24"/>
                <w:szCs w:val="24"/>
                <w:rtl/>
                <w:lang w:bidi="ar-SA"/>
              </w:rPr>
              <w:t>انگ،</w:t>
            </w:r>
            <w:r w:rsidRPr="00AD09D1">
              <w:rPr>
                <w:rFonts w:cs="B Nazanin"/>
                <w:sz w:val="24"/>
                <w:szCs w:val="24"/>
                <w:rtl/>
                <w:lang w:bidi="ar-SA"/>
              </w:rPr>
              <w:t xml:space="preserve"> قانون هوک و رفتار الاست</w:t>
            </w:r>
            <w:r w:rsidRPr="00AD09D1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AD09D1">
              <w:rPr>
                <w:rFonts w:cs="B Nazanin" w:hint="eastAsia"/>
                <w:sz w:val="24"/>
                <w:szCs w:val="24"/>
                <w:rtl/>
                <w:lang w:bidi="ar-SA"/>
              </w:rPr>
              <w:t>ک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2671E" w:rsidRPr="00AC0546" w:rsidRDefault="00510572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37D47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537D47" w:rsidRDefault="00537D47" w:rsidP="005859F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37D47" w:rsidRPr="00537D47" w:rsidRDefault="00633A2E" w:rsidP="00537D47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>خواص مکان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 w:hint="eastAsia"/>
                <w:sz w:val="24"/>
                <w:szCs w:val="24"/>
                <w:rtl/>
                <w:lang w:bidi="ar-SA"/>
              </w:rPr>
              <w:t>ک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مواد </w:t>
            </w:r>
            <w:r w:rsidRPr="00633A2E"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>–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بخش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دوم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: 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بررس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سخت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 w:hint="eastAsia"/>
                <w:sz w:val="24"/>
                <w:szCs w:val="24"/>
                <w:rtl/>
                <w:lang w:bidi="ar-SA"/>
              </w:rPr>
              <w:t>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چقرمگ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 w:hint="eastAsia"/>
                <w:sz w:val="24"/>
                <w:szCs w:val="24"/>
                <w:rtl/>
                <w:lang w:bidi="ar-SA"/>
              </w:rPr>
              <w:t>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خزش، خستگ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و شکست در مواد مختلف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37D47" w:rsidRDefault="005C7D6B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537D47" w:rsidRPr="00AC0546" w:rsidRDefault="00537D47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Default="00836C30" w:rsidP="005859F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Pr="00537D47" w:rsidRDefault="00836C30" w:rsidP="00836C30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>
              <w:rPr>
                <w:rFonts w:cs="B Nazanin" w:hint="cs"/>
                <w:sz w:val="24"/>
                <w:szCs w:val="24"/>
                <w:rtl/>
                <w:lang w:bidi="ar-SA"/>
              </w:rPr>
              <w:t>امتحان میانترم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36C30" w:rsidRDefault="00836C30" w:rsidP="00836C3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836C30" w:rsidRPr="00AC0546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Default="00836C30" w:rsidP="005859F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Pr="00537D47" w:rsidRDefault="00836C30" w:rsidP="00836C30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633A2E">
              <w:rPr>
                <w:rFonts w:cs="B Nazanin"/>
                <w:sz w:val="24"/>
                <w:szCs w:val="24"/>
                <w:rtl/>
              </w:rPr>
              <w:t>آزمون‌های مواد: آشنایی با آزمون کشش، سختی‌سنجی، ضربه، متالوگرافی و تحلیل نتایج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36C30" w:rsidRDefault="003C59B1" w:rsidP="00836C3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836C30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836C30" w:rsidRPr="00AC0546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Default="00836C30" w:rsidP="005859F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9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Pr="00537D47" w:rsidRDefault="00836C30" w:rsidP="00836C30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>د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 w:hint="eastAsia"/>
                <w:sz w:val="24"/>
                <w:szCs w:val="24"/>
                <w:rtl/>
                <w:lang w:bidi="ar-SA"/>
              </w:rPr>
              <w:t>اگرام‌ها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فاز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>: مفاه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 w:hint="eastAsia"/>
                <w:sz w:val="24"/>
                <w:szCs w:val="24"/>
                <w:rtl/>
                <w:lang w:bidi="ar-SA"/>
              </w:rPr>
              <w:t>م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فاز، تعادل، قانون اهرم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و تحل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 w:hint="eastAsia"/>
                <w:sz w:val="24"/>
                <w:szCs w:val="24"/>
                <w:rtl/>
                <w:lang w:bidi="ar-SA"/>
              </w:rPr>
              <w:t>ل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نمودارها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تعادل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تک‌فاز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33A2E">
              <w:rPr>
                <w:rFonts w:cs="B Nazanin"/>
                <w:sz w:val="24"/>
                <w:szCs w:val="24"/>
                <w:rtl/>
                <w:lang w:bidi="ar-SA"/>
              </w:rPr>
              <w:t xml:space="preserve"> و چندفاز</w:t>
            </w:r>
            <w:r w:rsidRPr="00633A2E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36C30" w:rsidRDefault="003C59B1" w:rsidP="00836C3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836C30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836C30" w:rsidRPr="00AC0546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Default="00836C30" w:rsidP="005859F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lastRenderedPageBreak/>
              <w:t>10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Pr="00537D47" w:rsidRDefault="00836C30" w:rsidP="00836C30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821B1D">
              <w:rPr>
                <w:rFonts w:cs="B Nazanin"/>
                <w:sz w:val="24"/>
                <w:szCs w:val="24"/>
                <w:rtl/>
                <w:lang w:bidi="ar-SA"/>
              </w:rPr>
              <w:t>تحولات فاز</w:t>
            </w:r>
            <w:r w:rsidRPr="00821B1D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821B1D">
              <w:rPr>
                <w:rFonts w:cs="B Nazanin"/>
                <w:sz w:val="24"/>
                <w:szCs w:val="24"/>
                <w:rtl/>
                <w:lang w:bidi="ar-SA"/>
              </w:rPr>
              <w:t xml:space="preserve"> و عمل</w:t>
            </w:r>
            <w:r w:rsidRPr="00821B1D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821B1D">
              <w:rPr>
                <w:rFonts w:cs="B Nazanin" w:hint="eastAsia"/>
                <w:sz w:val="24"/>
                <w:szCs w:val="24"/>
                <w:rtl/>
                <w:lang w:bidi="ar-SA"/>
              </w:rPr>
              <w:t>ات</w:t>
            </w:r>
            <w:r w:rsidRPr="00821B1D">
              <w:rPr>
                <w:rFonts w:cs="B Nazanin"/>
                <w:sz w:val="24"/>
                <w:szCs w:val="24"/>
                <w:rtl/>
                <w:lang w:bidi="ar-SA"/>
              </w:rPr>
              <w:t xml:space="preserve"> حرارت</w:t>
            </w:r>
            <w:r w:rsidRPr="00821B1D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821B1D">
              <w:rPr>
                <w:rFonts w:cs="B Nazanin"/>
                <w:sz w:val="24"/>
                <w:szCs w:val="24"/>
                <w:rtl/>
                <w:lang w:bidi="ar-SA"/>
              </w:rPr>
              <w:t>: بررس</w:t>
            </w:r>
            <w:r w:rsidRPr="00821B1D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821B1D">
              <w:rPr>
                <w:rFonts w:cs="B Nazanin"/>
                <w:sz w:val="24"/>
                <w:szCs w:val="24"/>
                <w:rtl/>
                <w:lang w:bidi="ar-SA"/>
              </w:rPr>
              <w:t xml:space="preserve"> تبلور، تغ</w:t>
            </w:r>
            <w:r w:rsidRPr="00821B1D">
              <w:rPr>
                <w:rFonts w:cs="B Nazanin" w:hint="cs"/>
                <w:sz w:val="24"/>
                <w:szCs w:val="24"/>
                <w:rtl/>
                <w:lang w:bidi="ar-SA"/>
              </w:rPr>
              <w:t>یی</w:t>
            </w:r>
            <w:r w:rsidRPr="00821B1D">
              <w:rPr>
                <w:rFonts w:cs="B Nazanin" w:hint="eastAsia"/>
                <w:sz w:val="24"/>
                <w:szCs w:val="24"/>
                <w:rtl/>
                <w:lang w:bidi="ar-SA"/>
              </w:rPr>
              <w:t>رات</w:t>
            </w:r>
            <w:r w:rsidRPr="00821B1D">
              <w:rPr>
                <w:rFonts w:cs="B Nazanin"/>
                <w:sz w:val="24"/>
                <w:szCs w:val="24"/>
                <w:rtl/>
                <w:lang w:bidi="ar-SA"/>
              </w:rPr>
              <w:t xml:space="preserve"> فاز</w:t>
            </w:r>
            <w:r w:rsidRPr="00821B1D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821B1D">
              <w:rPr>
                <w:rFonts w:cs="B Nazanin" w:hint="eastAsia"/>
                <w:sz w:val="24"/>
                <w:szCs w:val="24"/>
                <w:rtl/>
                <w:lang w:bidi="ar-SA"/>
              </w:rPr>
              <w:t>،</w:t>
            </w:r>
            <w:r w:rsidRPr="00821B1D">
              <w:rPr>
                <w:rFonts w:cs="B Nazanin"/>
                <w:sz w:val="24"/>
                <w:szCs w:val="24"/>
                <w:rtl/>
                <w:lang w:bidi="ar-SA"/>
              </w:rPr>
              <w:t xml:space="preserve"> آستن</w:t>
            </w:r>
            <w:r w:rsidRPr="00821B1D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821B1D">
              <w:rPr>
                <w:rFonts w:cs="B Nazanin" w:hint="eastAsia"/>
                <w:sz w:val="24"/>
                <w:szCs w:val="24"/>
                <w:rtl/>
                <w:lang w:bidi="ar-SA"/>
              </w:rPr>
              <w:t>ت،</w:t>
            </w:r>
            <w:r w:rsidRPr="00821B1D">
              <w:rPr>
                <w:rFonts w:cs="B Nazanin"/>
                <w:sz w:val="24"/>
                <w:szCs w:val="24"/>
                <w:rtl/>
                <w:lang w:bidi="ar-SA"/>
              </w:rPr>
              <w:t xml:space="preserve"> پرل</w:t>
            </w:r>
            <w:r w:rsidRPr="00821B1D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821B1D">
              <w:rPr>
                <w:rFonts w:cs="B Nazanin" w:hint="eastAsia"/>
                <w:sz w:val="24"/>
                <w:szCs w:val="24"/>
                <w:rtl/>
                <w:lang w:bidi="ar-SA"/>
              </w:rPr>
              <w:t>ت،</w:t>
            </w:r>
            <w:r w:rsidRPr="00821B1D">
              <w:rPr>
                <w:rFonts w:cs="B Nazanin"/>
                <w:sz w:val="24"/>
                <w:szCs w:val="24"/>
                <w:rtl/>
                <w:lang w:bidi="ar-SA"/>
              </w:rPr>
              <w:t xml:space="preserve"> سخت‌کار</w:t>
            </w:r>
            <w:r w:rsidRPr="00821B1D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821B1D">
              <w:rPr>
                <w:rFonts w:cs="B Nazanin"/>
                <w:sz w:val="24"/>
                <w:szCs w:val="24"/>
                <w:rtl/>
                <w:lang w:bidi="ar-SA"/>
              </w:rPr>
              <w:t xml:space="preserve"> و بازپخت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36C30" w:rsidRDefault="003C59B1" w:rsidP="003C59B1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836C30" w:rsidRPr="00AC0546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Default="00836C30" w:rsidP="005859F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1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Pr="00537D47" w:rsidRDefault="00836C30" w:rsidP="00836C30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821B1D">
              <w:rPr>
                <w:rFonts w:cs="B Nazanin"/>
                <w:sz w:val="24"/>
                <w:szCs w:val="24"/>
                <w:rtl/>
              </w:rPr>
              <w:t>مواد فلزی: معرفی ساختار، خواص، انواع آلیاژها و کاربردهای صنعتی فلزات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36C30" w:rsidRDefault="003C59B1" w:rsidP="00836C3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 w:rsidR="00836C30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836C30" w:rsidRPr="00AC0546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Default="00836C30" w:rsidP="005859F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2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Pr="00821B1D" w:rsidRDefault="00836C30" w:rsidP="00836C30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2F0159">
              <w:rPr>
                <w:rFonts w:cs="B Nazanin"/>
                <w:sz w:val="24"/>
                <w:szCs w:val="24"/>
                <w:rtl/>
              </w:rPr>
              <w:t>مواد سرام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/>
                <w:sz w:val="24"/>
                <w:szCs w:val="24"/>
                <w:rtl/>
              </w:rPr>
              <w:t>: بررس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/>
                <w:sz w:val="24"/>
                <w:szCs w:val="24"/>
                <w:rtl/>
              </w:rPr>
              <w:t xml:space="preserve"> خواص حرارت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/>
                <w:sz w:val="24"/>
                <w:szCs w:val="24"/>
                <w:rtl/>
              </w:rPr>
              <w:t xml:space="preserve"> و مکان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 w:hint="eastAsia"/>
                <w:sz w:val="24"/>
                <w:szCs w:val="24"/>
                <w:rtl/>
              </w:rPr>
              <w:t>،</w:t>
            </w:r>
            <w:r w:rsidRPr="002F0159">
              <w:rPr>
                <w:rFonts w:cs="B Nazanin"/>
                <w:sz w:val="24"/>
                <w:szCs w:val="24"/>
                <w:rtl/>
              </w:rPr>
              <w:t xml:space="preserve"> کاربردها و تفاوت با فلزات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36C30" w:rsidRDefault="003C59B1" w:rsidP="00836C30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836C30" w:rsidRPr="00AC0546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Default="00836C30" w:rsidP="005859F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3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Pr="00821B1D" w:rsidRDefault="00836C30" w:rsidP="00836C30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2F0159">
              <w:rPr>
                <w:rFonts w:cs="B Nazanin"/>
                <w:sz w:val="24"/>
                <w:szCs w:val="24"/>
                <w:rtl/>
              </w:rPr>
              <w:t>مواد پلیمری: آشنایی با ترموپلاستیک‌ها و ترموست‌ها، خواص فیزیکی و کاربردهای مهندس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36C30" w:rsidRDefault="003C59B1" w:rsidP="00836C30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836C30" w:rsidRPr="00AC0546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Default="00836C30" w:rsidP="005859F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4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Pr="00821B1D" w:rsidRDefault="00836C30" w:rsidP="00836C30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2F0159">
              <w:rPr>
                <w:rFonts w:cs="B Nazanin"/>
                <w:sz w:val="24"/>
                <w:szCs w:val="24"/>
                <w:rtl/>
              </w:rPr>
              <w:t>مواد کامپوز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/>
                <w:sz w:val="24"/>
                <w:szCs w:val="24"/>
                <w:rtl/>
              </w:rPr>
              <w:t>: معرف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/>
                <w:sz w:val="24"/>
                <w:szCs w:val="24"/>
                <w:rtl/>
              </w:rPr>
              <w:t xml:space="preserve"> ساختار کامپوز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 w:hint="eastAsia"/>
                <w:sz w:val="24"/>
                <w:szCs w:val="24"/>
                <w:rtl/>
              </w:rPr>
              <w:t>ت‌ها،</w:t>
            </w:r>
            <w:r w:rsidRPr="002F0159">
              <w:rPr>
                <w:rFonts w:cs="B Nazanin"/>
                <w:sz w:val="24"/>
                <w:szCs w:val="24"/>
                <w:rtl/>
              </w:rPr>
              <w:t xml:space="preserve"> ماتر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2F0159">
              <w:rPr>
                <w:rFonts w:cs="B Nazanin"/>
                <w:sz w:val="24"/>
                <w:szCs w:val="24"/>
                <w:rtl/>
              </w:rPr>
              <w:t xml:space="preserve"> و تقو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 w:hint="eastAsia"/>
                <w:sz w:val="24"/>
                <w:szCs w:val="24"/>
                <w:rtl/>
              </w:rPr>
              <w:t>ت‌کننده‌ها،</w:t>
            </w:r>
            <w:r w:rsidRPr="002F0159">
              <w:rPr>
                <w:rFonts w:cs="B Nazanin"/>
                <w:sz w:val="24"/>
                <w:szCs w:val="24"/>
                <w:rtl/>
              </w:rPr>
              <w:t xml:space="preserve"> مزا</w:t>
            </w:r>
            <w:r w:rsidRPr="002F015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F0159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2F0159">
              <w:rPr>
                <w:rFonts w:cs="B Nazanin"/>
                <w:sz w:val="24"/>
                <w:szCs w:val="24"/>
                <w:rtl/>
              </w:rPr>
              <w:t xml:space="preserve"> و کاربرد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36C30" w:rsidRDefault="003C59B1" w:rsidP="00836C30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836C30" w:rsidRPr="00AC0546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Default="00836C30" w:rsidP="005859F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5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Pr="00821B1D" w:rsidRDefault="00836C30" w:rsidP="00836C30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2F0159">
              <w:rPr>
                <w:rFonts w:cs="B Nazanin"/>
                <w:sz w:val="24"/>
                <w:szCs w:val="24"/>
                <w:rtl/>
              </w:rPr>
              <w:t>خوردگی و حفاظت از مواد: انواع خوردگی، عوامل مؤثر، روش‌های جلوگیری و پوشش‌ده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36C30" w:rsidRDefault="003C59B1" w:rsidP="00836C30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836C30" w:rsidRPr="00AC0546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Default="00836C30" w:rsidP="005859F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6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36C30" w:rsidRPr="00821B1D" w:rsidRDefault="00836C30" w:rsidP="00836C30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836C30">
              <w:rPr>
                <w:rFonts w:cs="B Nazanin"/>
                <w:sz w:val="24"/>
                <w:szCs w:val="24"/>
                <w:rtl/>
              </w:rPr>
              <w:t>انتخاب مواد در طراحی مهندسی: معیارهای انتخاب ماده، نمودار اشبی، ملاحظات اقتصادی و عملکرد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36C30" w:rsidRDefault="003C59B1" w:rsidP="00836C30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836C30" w:rsidRPr="00AC0546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9C4CCB">
        <w:trPr>
          <w:trHeight w:val="150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  <w:vAlign w:val="bottom"/>
          </w:tcPr>
          <w:p w:rsidR="00836C30" w:rsidRPr="007D1208" w:rsidRDefault="00836C30" w:rsidP="00836C30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ارزیابی</w:t>
            </w:r>
          </w:p>
        </w:tc>
      </w:tr>
      <w:tr w:rsidR="00836C30" w:rsidTr="00492A57">
        <w:trPr>
          <w:trHeight w:val="162"/>
          <w:jc w:val="center"/>
        </w:trPr>
        <w:tc>
          <w:tcPr>
            <w:tcW w:w="191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836C30" w:rsidRPr="00E654F2" w:rsidRDefault="00836C30" w:rsidP="00836C30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ملاکهای ارزیابی</w:t>
            </w:r>
          </w:p>
        </w:tc>
        <w:tc>
          <w:tcPr>
            <w:tcW w:w="13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C30" w:rsidRPr="00E654F2" w:rsidRDefault="00836C30" w:rsidP="00836C30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مره از بیست</w:t>
            </w:r>
          </w:p>
        </w:tc>
        <w:tc>
          <w:tcPr>
            <w:tcW w:w="12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C30" w:rsidRPr="00E654F2" w:rsidRDefault="00836C30" w:rsidP="00836C30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5222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:rsidR="00836C30" w:rsidRPr="00E654F2" w:rsidRDefault="00836C30" w:rsidP="00836C30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836C30" w:rsidTr="00492A57">
        <w:trPr>
          <w:trHeight w:val="102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C30" w:rsidRPr="00E654F2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پایان 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C30" w:rsidRPr="00E654F2" w:rsidRDefault="00836C30" w:rsidP="00836C3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C30" w:rsidRPr="00E654F2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C30" w:rsidRPr="00E654F2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C30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میان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6C30" w:rsidRPr="00E654F2" w:rsidRDefault="00836C30" w:rsidP="00836C3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C30" w:rsidRPr="00E654F2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6C30" w:rsidRPr="00E654F2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36C30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C30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وئیز و فعالیت کلاسی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6C30" w:rsidRDefault="00836C30" w:rsidP="00836C30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C30" w:rsidRPr="00E654F2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6C30" w:rsidRPr="00E654F2" w:rsidRDefault="00836C30" w:rsidP="00836C3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4D094E" w:rsidRPr="00FE7BFC" w:rsidRDefault="00FE7BFC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FE7BFC">
        <w:rPr>
          <w:rFonts w:cs="B Nazanin" w:hint="cs"/>
          <w:b/>
          <w:bCs/>
          <w:sz w:val="24"/>
          <w:szCs w:val="24"/>
          <w:rtl/>
        </w:rPr>
        <w:t xml:space="preserve">نام استاد درس:                                            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         </w:t>
      </w:r>
      <w:r w:rsidRPr="00FE7BFC">
        <w:rPr>
          <w:rFonts w:cs="B Nazanin" w:hint="cs"/>
          <w:b/>
          <w:bCs/>
          <w:sz w:val="24"/>
          <w:szCs w:val="24"/>
          <w:rtl/>
        </w:rPr>
        <w:t xml:space="preserve">                         نام مدیرگروه:</w:t>
      </w:r>
    </w:p>
    <w:p w:rsidR="00FE7BFC" w:rsidRPr="00FE7BFC" w:rsidRDefault="00180AA2" w:rsidP="00FE7BFC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امضاء                                                                                   </w:t>
      </w:r>
      <w:r w:rsidR="00FE7BFC">
        <w:rPr>
          <w:rFonts w:cs="B Nazanin" w:hint="cs"/>
          <w:b/>
          <w:bCs/>
          <w:sz w:val="24"/>
          <w:szCs w:val="24"/>
          <w:rtl/>
        </w:rPr>
        <w:t xml:space="preserve">              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         امضاء</w:t>
      </w:r>
    </w:p>
    <w:sectPr w:rsidR="00FE7BFC" w:rsidRPr="00FE7BFC" w:rsidSect="0042602C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2497" w:rsidRDefault="00712497" w:rsidP="005A5B76">
      <w:pPr>
        <w:spacing w:after="0" w:line="240" w:lineRule="auto"/>
      </w:pPr>
      <w:r>
        <w:separator/>
      </w:r>
    </w:p>
  </w:endnote>
  <w:endnote w:type="continuationSeparator" w:id="0">
    <w:p w:rsidR="00712497" w:rsidRDefault="00712497" w:rsidP="005A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2497" w:rsidRDefault="00712497" w:rsidP="005A5B76">
      <w:pPr>
        <w:spacing w:after="0" w:line="240" w:lineRule="auto"/>
      </w:pPr>
      <w:r>
        <w:separator/>
      </w:r>
    </w:p>
  </w:footnote>
  <w:footnote w:type="continuationSeparator" w:id="0">
    <w:p w:rsidR="00712497" w:rsidRDefault="00712497" w:rsidP="005A5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E24A4"/>
    <w:multiLevelType w:val="hybridMultilevel"/>
    <w:tmpl w:val="A1A60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F0DA7"/>
    <w:multiLevelType w:val="hybridMultilevel"/>
    <w:tmpl w:val="CC4AE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F0610"/>
    <w:multiLevelType w:val="hybridMultilevel"/>
    <w:tmpl w:val="5DB42470"/>
    <w:lvl w:ilvl="0" w:tplc="BE3205A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337DA5"/>
    <w:multiLevelType w:val="hybridMultilevel"/>
    <w:tmpl w:val="26B68F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77860"/>
    <w:multiLevelType w:val="hybridMultilevel"/>
    <w:tmpl w:val="BCDCC65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E4A74"/>
    <w:multiLevelType w:val="hybridMultilevel"/>
    <w:tmpl w:val="FFB08AE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374ED1"/>
    <w:multiLevelType w:val="hybridMultilevel"/>
    <w:tmpl w:val="C85E3E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WwMDYwMjExNjFU0lEKTi0uzszPAykwrAUAv/rCOywAAAA="/>
  </w:docVars>
  <w:rsids>
    <w:rsidRoot w:val="00A7649A"/>
    <w:rsid w:val="00007775"/>
    <w:rsid w:val="000241FD"/>
    <w:rsid w:val="0009659D"/>
    <w:rsid w:val="000A6C96"/>
    <w:rsid w:val="000C1199"/>
    <w:rsid w:val="00160211"/>
    <w:rsid w:val="00180AA2"/>
    <w:rsid w:val="001C2C35"/>
    <w:rsid w:val="001D041E"/>
    <w:rsid w:val="00216BB0"/>
    <w:rsid w:val="00221A1C"/>
    <w:rsid w:val="002358E9"/>
    <w:rsid w:val="00270C90"/>
    <w:rsid w:val="00275244"/>
    <w:rsid w:val="00276380"/>
    <w:rsid w:val="00292D9F"/>
    <w:rsid w:val="002A75E1"/>
    <w:rsid w:val="002D0D75"/>
    <w:rsid w:val="002D21A8"/>
    <w:rsid w:val="002E6B8D"/>
    <w:rsid w:val="002F0159"/>
    <w:rsid w:val="002F2F0B"/>
    <w:rsid w:val="00303336"/>
    <w:rsid w:val="00314B5A"/>
    <w:rsid w:val="0033508C"/>
    <w:rsid w:val="00347237"/>
    <w:rsid w:val="0034771E"/>
    <w:rsid w:val="00360D14"/>
    <w:rsid w:val="00364A7D"/>
    <w:rsid w:val="00365013"/>
    <w:rsid w:val="003B3F97"/>
    <w:rsid w:val="003B70DE"/>
    <w:rsid w:val="003C59B1"/>
    <w:rsid w:val="00421D12"/>
    <w:rsid w:val="0042420E"/>
    <w:rsid w:val="0042602C"/>
    <w:rsid w:val="004460A2"/>
    <w:rsid w:val="00465863"/>
    <w:rsid w:val="00492A57"/>
    <w:rsid w:val="004B6850"/>
    <w:rsid w:val="004C38C7"/>
    <w:rsid w:val="004D094E"/>
    <w:rsid w:val="004E16C1"/>
    <w:rsid w:val="004E1FD7"/>
    <w:rsid w:val="00510572"/>
    <w:rsid w:val="005133E4"/>
    <w:rsid w:val="00526F3D"/>
    <w:rsid w:val="00537D47"/>
    <w:rsid w:val="0056256C"/>
    <w:rsid w:val="005772B7"/>
    <w:rsid w:val="005859F7"/>
    <w:rsid w:val="0059394B"/>
    <w:rsid w:val="00595DBB"/>
    <w:rsid w:val="005A5B76"/>
    <w:rsid w:val="005B1FCC"/>
    <w:rsid w:val="005C64B9"/>
    <w:rsid w:val="005C7D6B"/>
    <w:rsid w:val="005D5DA1"/>
    <w:rsid w:val="005D6335"/>
    <w:rsid w:val="005E3BFF"/>
    <w:rsid w:val="005F3AC7"/>
    <w:rsid w:val="005F4C85"/>
    <w:rsid w:val="00603081"/>
    <w:rsid w:val="00607902"/>
    <w:rsid w:val="00612E9A"/>
    <w:rsid w:val="0062671E"/>
    <w:rsid w:val="00633A2E"/>
    <w:rsid w:val="00657F5E"/>
    <w:rsid w:val="00691869"/>
    <w:rsid w:val="00693406"/>
    <w:rsid w:val="006C772D"/>
    <w:rsid w:val="006D4C2D"/>
    <w:rsid w:val="0071024D"/>
    <w:rsid w:val="00712497"/>
    <w:rsid w:val="00750CA5"/>
    <w:rsid w:val="00756439"/>
    <w:rsid w:val="0076019B"/>
    <w:rsid w:val="0079102E"/>
    <w:rsid w:val="0079513F"/>
    <w:rsid w:val="007B71C4"/>
    <w:rsid w:val="007C59CE"/>
    <w:rsid w:val="007D1208"/>
    <w:rsid w:val="008009BC"/>
    <w:rsid w:val="00804619"/>
    <w:rsid w:val="00821B1D"/>
    <w:rsid w:val="008231A2"/>
    <w:rsid w:val="00836C30"/>
    <w:rsid w:val="00862A8D"/>
    <w:rsid w:val="008A2C08"/>
    <w:rsid w:val="008A6EAE"/>
    <w:rsid w:val="008B06CE"/>
    <w:rsid w:val="008E6530"/>
    <w:rsid w:val="0092157C"/>
    <w:rsid w:val="00960828"/>
    <w:rsid w:val="009650E9"/>
    <w:rsid w:val="00980E62"/>
    <w:rsid w:val="009937FB"/>
    <w:rsid w:val="009A6E79"/>
    <w:rsid w:val="009B1BC0"/>
    <w:rsid w:val="009C4CCB"/>
    <w:rsid w:val="009D14C3"/>
    <w:rsid w:val="009D5966"/>
    <w:rsid w:val="00A32EE1"/>
    <w:rsid w:val="00A7649A"/>
    <w:rsid w:val="00A77F19"/>
    <w:rsid w:val="00A84EE9"/>
    <w:rsid w:val="00A87106"/>
    <w:rsid w:val="00AA624D"/>
    <w:rsid w:val="00AA7B76"/>
    <w:rsid w:val="00AC0546"/>
    <w:rsid w:val="00AD09D1"/>
    <w:rsid w:val="00B06099"/>
    <w:rsid w:val="00B138D2"/>
    <w:rsid w:val="00B24DBD"/>
    <w:rsid w:val="00B27621"/>
    <w:rsid w:val="00B35800"/>
    <w:rsid w:val="00B94725"/>
    <w:rsid w:val="00B97780"/>
    <w:rsid w:val="00BB7270"/>
    <w:rsid w:val="00BE5AC7"/>
    <w:rsid w:val="00BF2FA5"/>
    <w:rsid w:val="00C244B3"/>
    <w:rsid w:val="00C2728E"/>
    <w:rsid w:val="00C718BD"/>
    <w:rsid w:val="00CB1BB5"/>
    <w:rsid w:val="00CD624F"/>
    <w:rsid w:val="00CE5493"/>
    <w:rsid w:val="00CF3F27"/>
    <w:rsid w:val="00D14712"/>
    <w:rsid w:val="00D214AA"/>
    <w:rsid w:val="00D319F3"/>
    <w:rsid w:val="00D47489"/>
    <w:rsid w:val="00D6163A"/>
    <w:rsid w:val="00D93C83"/>
    <w:rsid w:val="00DA1C48"/>
    <w:rsid w:val="00DA68A7"/>
    <w:rsid w:val="00E654F2"/>
    <w:rsid w:val="00E863D8"/>
    <w:rsid w:val="00EB06D7"/>
    <w:rsid w:val="00F0565C"/>
    <w:rsid w:val="00F06552"/>
    <w:rsid w:val="00F350DC"/>
    <w:rsid w:val="00F36864"/>
    <w:rsid w:val="00F92A64"/>
    <w:rsid w:val="00FD158D"/>
    <w:rsid w:val="00FD64EB"/>
    <w:rsid w:val="00FE7BFC"/>
    <w:rsid w:val="00FF7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97654E-A8D7-4BD3-B7B5-4CD6E215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D9F"/>
    <w:pPr>
      <w:bidi/>
    </w:pPr>
  </w:style>
  <w:style w:type="paragraph" w:styleId="Heading1">
    <w:name w:val="heading 1"/>
    <w:basedOn w:val="Normal"/>
    <w:link w:val="Heading1Char"/>
    <w:uiPriority w:val="9"/>
    <w:qFormat/>
    <w:rsid w:val="0009659D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65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49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1">
    <w:name w:val="Light Grid1"/>
    <w:basedOn w:val="TableNormal"/>
    <w:uiPriority w:val="62"/>
    <w:rsid w:val="00A77F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5B1F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60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0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A5B76"/>
  </w:style>
  <w:style w:type="paragraph" w:styleId="Footer">
    <w:name w:val="footer"/>
    <w:basedOn w:val="Normal"/>
    <w:link w:val="Foot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A5B76"/>
  </w:style>
  <w:style w:type="character" w:styleId="Hyperlink">
    <w:name w:val="Hyperlink"/>
    <w:basedOn w:val="DefaultParagraphFont"/>
    <w:uiPriority w:val="99"/>
    <w:semiHidden/>
    <w:unhideWhenUsed/>
    <w:rsid w:val="002F2F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659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65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ETAREGAN_9150904097</cp:lastModifiedBy>
  <cp:revision>14</cp:revision>
  <cp:lastPrinted>2018-02-03T17:02:00Z</cp:lastPrinted>
  <dcterms:created xsi:type="dcterms:W3CDTF">2025-10-09T08:13:00Z</dcterms:created>
  <dcterms:modified xsi:type="dcterms:W3CDTF">2025-10-09T09:04:00Z</dcterms:modified>
</cp:coreProperties>
</file>